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74BC8E" w14:textId="76654017" w:rsidR="00AA0634" w:rsidRDefault="00AA0634" w:rsidP="00AA0634">
      <w:pPr>
        <w:widowControl w:val="0"/>
        <w:autoSpaceDE w:val="0"/>
        <w:autoSpaceDN w:val="0"/>
        <w:adjustRightInd w:val="0"/>
        <w:spacing w:line="360" w:lineRule="auto"/>
        <w:ind w:right="4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Characterization and mapping of </w:t>
      </w:r>
      <w:r w:rsidR="004D042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ot blotch in </w:t>
      </w:r>
      <w:r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 xml:space="preserve">Triticum durum - Aegilopes speltoides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introgression lines using </w:t>
      </w:r>
      <w:r w:rsidR="004D042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NP markers</w:t>
      </w:r>
    </w:p>
    <w:p w14:paraId="617276DD" w14:textId="77777777" w:rsidR="00AA0634" w:rsidRDefault="00AA0634" w:rsidP="00AA0634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46EFF9" w14:textId="77777777" w:rsidR="00AA0634" w:rsidRDefault="00AA0634" w:rsidP="00AA0634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vertAlign w:val="superscript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Jashanpreet Kaur</w:t>
      </w:r>
      <w:r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1</w:t>
      </w:r>
      <w:r>
        <w:rPr>
          <w:rFonts w:ascii="Times New Roman" w:hAnsi="Times New Roman" w:cs="Times New Roman"/>
          <w:b/>
          <w:bCs/>
          <w:color w:val="000000" w:themeColor="text1"/>
        </w:rPr>
        <w:t>*, Jaspal Kaur</w:t>
      </w:r>
      <w:r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2</w:t>
      </w:r>
      <w:r>
        <w:rPr>
          <w:rFonts w:ascii="Times New Roman" w:hAnsi="Times New Roman" w:cs="Times New Roman"/>
          <w:b/>
          <w:bCs/>
          <w:color w:val="000000" w:themeColor="text1"/>
        </w:rPr>
        <w:t>, Guriqbal Singh Dhillon</w:t>
      </w:r>
      <w:r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3</w:t>
      </w:r>
      <w:r>
        <w:rPr>
          <w:rFonts w:ascii="Times New Roman" w:hAnsi="Times New Roman" w:cs="Times New Roman"/>
          <w:b/>
          <w:bCs/>
          <w:color w:val="000000" w:themeColor="text1"/>
        </w:rPr>
        <w:t>, Harmandeep Kaur</w:t>
      </w:r>
      <w:r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2</w:t>
      </w:r>
      <w:r>
        <w:rPr>
          <w:rFonts w:ascii="Times New Roman" w:hAnsi="Times New Roman" w:cs="Times New Roman"/>
          <w:b/>
          <w:bCs/>
          <w:color w:val="000000" w:themeColor="text1"/>
        </w:rPr>
        <w:t>, Jasvir Singh</w:t>
      </w:r>
      <w:r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2</w:t>
      </w:r>
      <w:r>
        <w:rPr>
          <w:rFonts w:ascii="Times New Roman" w:hAnsi="Times New Roman" w:cs="Times New Roman"/>
          <w:b/>
          <w:bCs/>
          <w:color w:val="000000" w:themeColor="text1"/>
        </w:rPr>
        <w:t>, Ritu Bala</w:t>
      </w:r>
      <w:r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2</w:t>
      </w:r>
      <w:r>
        <w:rPr>
          <w:rFonts w:ascii="Times New Roman" w:hAnsi="Times New Roman" w:cs="Times New Roman"/>
          <w:b/>
          <w:bCs/>
          <w:color w:val="000000" w:themeColor="text1"/>
        </w:rPr>
        <w:t>, Puja Srivastava</w:t>
      </w:r>
      <w:r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2</w:t>
      </w:r>
      <w:r>
        <w:rPr>
          <w:rFonts w:ascii="Times New Roman" w:hAnsi="Times New Roman" w:cs="Times New Roman"/>
          <w:b/>
          <w:bCs/>
          <w:color w:val="000000" w:themeColor="text1"/>
        </w:rPr>
        <w:t>, Satinder Kaur</w:t>
      </w:r>
      <w:r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3</w:t>
      </w:r>
      <w:r>
        <w:rPr>
          <w:rFonts w:ascii="Times New Roman" w:hAnsi="Times New Roman" w:cs="Times New Roman"/>
          <w:b/>
          <w:bCs/>
          <w:color w:val="000000" w:themeColor="text1"/>
        </w:rPr>
        <w:t>, Achla Sharma</w:t>
      </w:r>
      <w:r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2</w:t>
      </w:r>
      <w:r>
        <w:rPr>
          <w:rFonts w:ascii="Times New Roman" w:hAnsi="Times New Roman" w:cs="Times New Roman"/>
          <w:b/>
          <w:bCs/>
          <w:color w:val="000000" w:themeColor="text1"/>
        </w:rPr>
        <w:t>, Parveen Chhuneja</w:t>
      </w:r>
      <w:r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3</w:t>
      </w:r>
    </w:p>
    <w:p w14:paraId="5F710EAE" w14:textId="77777777" w:rsidR="00AA0634" w:rsidRDefault="00AA0634" w:rsidP="00AA0634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F4D005B" w14:textId="77777777" w:rsidR="00AA0634" w:rsidRDefault="00AA0634" w:rsidP="00AA0634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813600E" w14:textId="77777777" w:rsidR="00AA0634" w:rsidRPr="003C6DE6" w:rsidRDefault="00AA0634" w:rsidP="00AA063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3C6DE6">
        <w:rPr>
          <w:rFonts w:ascii="Times New Roman" w:hAnsi="Times New Roman" w:cs="Times New Roman"/>
          <w:color w:val="000000" w:themeColor="text1"/>
        </w:rPr>
        <w:t>Department of Plant Pathology, Punjab Agricultural University, Ludhiana, India</w:t>
      </w:r>
    </w:p>
    <w:p w14:paraId="3A58A705" w14:textId="77777777" w:rsidR="00AA0634" w:rsidRPr="003C6DE6" w:rsidRDefault="00AA0634" w:rsidP="00AA063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3C6DE6">
        <w:rPr>
          <w:rFonts w:ascii="Times New Roman" w:hAnsi="Times New Roman" w:cs="Times New Roman"/>
          <w:color w:val="000000" w:themeColor="text1"/>
        </w:rPr>
        <w:t>Department of Plant Breeding and Genetics, Punjab Agricultural University, Ludhiana,</w:t>
      </w:r>
    </w:p>
    <w:p w14:paraId="760C2B8D" w14:textId="77777777" w:rsidR="00AA0634" w:rsidRPr="003C6DE6" w:rsidRDefault="00AA0634" w:rsidP="00AA063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3C6DE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chool of Agricultural Biotechnology, Punjab Agricultural University, Ludhiana, India</w:t>
      </w:r>
    </w:p>
    <w:p w14:paraId="4BEFBE07" w14:textId="77777777" w:rsidR="00AA0634" w:rsidRDefault="00AA0634" w:rsidP="00AA0634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en-GB"/>
        </w:rPr>
      </w:pPr>
    </w:p>
    <w:p w14:paraId="4759EB7C" w14:textId="77777777" w:rsidR="00AA0634" w:rsidRDefault="00AA0634" w:rsidP="00AA0634">
      <w:pPr>
        <w:spacing w:line="360" w:lineRule="auto"/>
        <w:rPr>
          <w:rFonts w:ascii="Times" w:hAnsi="Times" w:cs="Times"/>
        </w:rPr>
      </w:pPr>
      <w:r>
        <w:rPr>
          <w:rFonts w:ascii="Times" w:hAnsi="Times" w:cs="Times"/>
        </w:rPr>
        <w:t xml:space="preserve">*Corresponding author email: </w:t>
      </w:r>
      <w:hyperlink r:id="rId5" w:history="1">
        <w:r>
          <w:rPr>
            <w:rStyle w:val="Hyperlink"/>
            <w:rFonts w:ascii="Times" w:hAnsi="Times" w:cs="Times"/>
          </w:rPr>
          <w:t>jashanpreet-coa@pau.edu</w:t>
        </w:r>
      </w:hyperlink>
    </w:p>
    <w:p w14:paraId="5FABBED3" w14:textId="77777777" w:rsidR="00AA0634" w:rsidRDefault="00AA0634" w:rsidP="00AA0634">
      <w:pPr>
        <w:spacing w:line="360" w:lineRule="auto"/>
        <w:rPr>
          <w:rStyle w:val="Hyperlink"/>
        </w:rPr>
      </w:pPr>
      <w:r>
        <w:rPr>
          <w:rStyle w:val="Hyperlink"/>
          <w:rFonts w:ascii="Times" w:hAnsi="Times" w:cs="Times"/>
        </w:rPr>
        <w:t>Orcid ID</w:t>
      </w:r>
    </w:p>
    <w:p w14:paraId="5AC48921" w14:textId="77777777" w:rsidR="00AA0634" w:rsidRDefault="00AA0634" w:rsidP="00AA0634">
      <w:pPr>
        <w:spacing w:line="360" w:lineRule="auto"/>
        <w:rPr>
          <w:rStyle w:val="Hyperlink"/>
          <w:rFonts w:ascii="Times" w:hAnsi="Times" w:cs="Times"/>
        </w:rPr>
      </w:pPr>
      <w:r>
        <w:rPr>
          <w:rStyle w:val="Hyperlink"/>
          <w:rFonts w:ascii="Times" w:hAnsi="Times" w:cs="Times"/>
        </w:rPr>
        <w:t xml:space="preserve">GSD: 0000-0001-6766-810X </w:t>
      </w:r>
    </w:p>
    <w:p w14:paraId="40CDA715" w14:textId="77777777" w:rsidR="00AA0634" w:rsidRDefault="00AA0634" w:rsidP="00AA0634">
      <w:pPr>
        <w:spacing w:line="360" w:lineRule="auto"/>
        <w:rPr>
          <w:rStyle w:val="Hyperlink"/>
          <w:rFonts w:ascii="Times" w:hAnsi="Times" w:cs="Times"/>
        </w:rPr>
      </w:pPr>
      <w:r>
        <w:rPr>
          <w:rStyle w:val="Hyperlink"/>
          <w:rFonts w:ascii="Times" w:hAnsi="Times" w:cs="Times"/>
        </w:rPr>
        <w:t>SK: 0000-0003-3704-3074</w:t>
      </w:r>
    </w:p>
    <w:p w14:paraId="2C8FA047" w14:textId="6808CF4E" w:rsidR="00AA0634" w:rsidRDefault="00AA0634" w:rsidP="00AA0634">
      <w:pPr>
        <w:spacing w:line="360" w:lineRule="auto"/>
        <w:rPr>
          <w:rStyle w:val="Hyperlink"/>
          <w:rFonts w:ascii="Times" w:hAnsi="Times" w:cs="Times"/>
        </w:rPr>
      </w:pPr>
      <w:r>
        <w:rPr>
          <w:rStyle w:val="Hyperlink"/>
          <w:rFonts w:ascii="Times" w:hAnsi="Times" w:cs="Times"/>
        </w:rPr>
        <w:t>PC: 0000-0002-8599-9479</w:t>
      </w:r>
    </w:p>
    <w:p w14:paraId="3505CF4F" w14:textId="6B8EA2D5" w:rsidR="007E3921" w:rsidRDefault="007E3921" w:rsidP="00AA0634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bookmarkStart w:id="0" w:name="_Hlk67482818"/>
      <w:r>
        <w:rPr>
          <w:rStyle w:val="Hyperlink"/>
          <w:rFonts w:ascii="Times" w:hAnsi="Times" w:cs="Times"/>
        </w:rPr>
        <w:t xml:space="preserve">JK: </w:t>
      </w:r>
      <w:r w:rsidRPr="007E3921">
        <w:rPr>
          <w:rStyle w:val="Hyperlink"/>
          <w:rFonts w:ascii="Times" w:hAnsi="Times" w:cs="Times"/>
        </w:rPr>
        <w:t>0000-0002-5628-7325</w:t>
      </w:r>
    </w:p>
    <w:bookmarkEnd w:id="0"/>
    <w:p w14:paraId="49BCFD60" w14:textId="38773AFD" w:rsidR="00AA0634" w:rsidRDefault="00AA063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E22B841" w14:textId="77777777" w:rsidR="00AA0634" w:rsidRDefault="00AA063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8CCE39B" w14:textId="61E58B6D" w:rsidR="006C272F" w:rsidRPr="006C272F" w:rsidRDefault="006C272F" w:rsidP="006C272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upplementary </w:t>
      </w:r>
      <w:r w:rsidRPr="006C272F">
        <w:rPr>
          <w:rFonts w:ascii="Times New Roman" w:hAnsi="Times New Roman" w:cs="Times New Roman"/>
          <w:sz w:val="24"/>
          <w:szCs w:val="24"/>
          <w:lang w:val="en-US"/>
        </w:rPr>
        <w:t>Tables</w:t>
      </w:r>
    </w:p>
    <w:p w14:paraId="7B202F77" w14:textId="366AC849" w:rsidR="006C272F" w:rsidRDefault="006C272F" w:rsidP="006C272F">
      <w:pPr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6C272F">
        <w:rPr>
          <w:rFonts w:ascii="Times New Roman" w:hAnsi="Times New Roman" w:cs="Times New Roman"/>
          <w:sz w:val="24"/>
          <w:szCs w:val="24"/>
          <w:lang w:val="en-US"/>
        </w:rPr>
        <w:t>Tabl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Pr="006C272F">
        <w:rPr>
          <w:rFonts w:ascii="Times New Roman" w:hAnsi="Times New Roman" w:cs="Times New Roman"/>
          <w:sz w:val="24"/>
          <w:szCs w:val="24"/>
          <w:lang w:val="en-US"/>
        </w:rPr>
        <w:t>1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C272F">
        <w:rPr>
          <w:rFonts w:ascii="Times New Roman" w:hAnsi="Times New Roman" w:cs="Times New Roman"/>
          <w:color w:val="000000"/>
          <w:sz w:val="24"/>
          <w:szCs w:val="24"/>
          <w:lang w:val="en-US"/>
        </w:rPr>
        <w:t>Double digit scale (00-99) used for phenotyping germplasm against spot blotch of wheat (E</w:t>
      </w:r>
      <w:r w:rsidRPr="006C272F">
        <w:rPr>
          <w:rFonts w:ascii="Times New Roman" w:hAnsi="Times New Roman" w:cs="Times New Roman"/>
          <w:color w:val="000000"/>
          <w:sz w:val="24"/>
          <w:szCs w:val="24"/>
        </w:rPr>
        <w:t xml:space="preserve">yal </w:t>
      </w:r>
      <w:r w:rsidRPr="006C272F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et al</w:t>
      </w:r>
      <w:r w:rsidRPr="006C272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1987)</w:t>
      </w:r>
    </w:p>
    <w:p w14:paraId="3992664C" w14:textId="77777777" w:rsidR="006C272F" w:rsidRPr="000A5B88" w:rsidRDefault="006C272F" w:rsidP="006C272F">
      <w:pPr>
        <w:rPr>
          <w:rFonts w:ascii="Times New Roman" w:hAnsi="Times New Roman" w:cs="Times New Roman"/>
          <w:b/>
          <w:bCs/>
          <w:color w:val="000000"/>
          <w:lang w:val="en-US"/>
        </w:rPr>
      </w:pPr>
    </w:p>
    <w:tbl>
      <w:tblPr>
        <w:tblW w:w="6017" w:type="dxa"/>
        <w:jc w:val="center"/>
        <w:tblLook w:val="04A0" w:firstRow="1" w:lastRow="0" w:firstColumn="1" w:lastColumn="0" w:noHBand="0" w:noVBand="1"/>
      </w:tblPr>
      <w:tblGrid>
        <w:gridCol w:w="1515"/>
        <w:gridCol w:w="4502"/>
      </w:tblGrid>
      <w:tr w:rsidR="006C272F" w:rsidRPr="006C272F" w14:paraId="38EEBC82" w14:textId="77777777" w:rsidTr="006C272F">
        <w:trPr>
          <w:trHeight w:val="471"/>
          <w:jc w:val="center"/>
        </w:trPr>
        <w:tc>
          <w:tcPr>
            <w:tcW w:w="15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A20A96B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de</w:t>
            </w:r>
          </w:p>
        </w:tc>
        <w:tc>
          <w:tcPr>
            <w:tcW w:w="45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2105DE4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Scale for severity of infection</w:t>
            </w:r>
          </w:p>
        </w:tc>
      </w:tr>
      <w:tr w:rsidR="006C272F" w:rsidRPr="006C272F" w14:paraId="18321982" w14:textId="77777777" w:rsidTr="006C272F">
        <w:trPr>
          <w:trHeight w:val="471"/>
          <w:jc w:val="center"/>
        </w:trPr>
        <w:tc>
          <w:tcPr>
            <w:tcW w:w="151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9C2A869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0</w:t>
            </w:r>
          </w:p>
        </w:tc>
        <w:tc>
          <w:tcPr>
            <w:tcW w:w="4502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BC38E2C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No blight</w:t>
            </w:r>
          </w:p>
        </w:tc>
      </w:tr>
      <w:tr w:rsidR="006C272F" w:rsidRPr="006C272F" w14:paraId="34CD9477" w14:textId="77777777" w:rsidTr="006C272F">
        <w:trPr>
          <w:trHeight w:val="460"/>
          <w:jc w:val="center"/>
        </w:trPr>
        <w:tc>
          <w:tcPr>
            <w:tcW w:w="1515" w:type="dxa"/>
            <w:shd w:val="clear" w:color="auto" w:fill="auto"/>
            <w:hideMark/>
          </w:tcPr>
          <w:p w14:paraId="55095CE1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4502" w:type="dxa"/>
            <w:shd w:val="clear" w:color="auto" w:fill="auto"/>
            <w:hideMark/>
          </w:tcPr>
          <w:p w14:paraId="633CF69B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Up to 10 % leaf area blighted</w:t>
            </w:r>
          </w:p>
        </w:tc>
      </w:tr>
      <w:tr w:rsidR="006C272F" w:rsidRPr="006C272F" w14:paraId="2337A336" w14:textId="77777777" w:rsidTr="006C272F">
        <w:trPr>
          <w:trHeight w:val="471"/>
          <w:jc w:val="center"/>
        </w:trPr>
        <w:tc>
          <w:tcPr>
            <w:tcW w:w="1515" w:type="dxa"/>
            <w:shd w:val="clear" w:color="auto" w:fill="auto"/>
            <w:hideMark/>
          </w:tcPr>
          <w:p w14:paraId="4DC5723F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4502" w:type="dxa"/>
            <w:shd w:val="clear" w:color="auto" w:fill="auto"/>
            <w:hideMark/>
          </w:tcPr>
          <w:p w14:paraId="2ABCACA3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1-20 %</w:t>
            </w:r>
          </w:p>
        </w:tc>
      </w:tr>
      <w:tr w:rsidR="006C272F" w:rsidRPr="006C272F" w14:paraId="097FD4B4" w14:textId="77777777" w:rsidTr="006C272F">
        <w:trPr>
          <w:trHeight w:val="460"/>
          <w:jc w:val="center"/>
        </w:trPr>
        <w:tc>
          <w:tcPr>
            <w:tcW w:w="1515" w:type="dxa"/>
            <w:shd w:val="clear" w:color="auto" w:fill="auto"/>
            <w:hideMark/>
          </w:tcPr>
          <w:p w14:paraId="287D18B9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4502" w:type="dxa"/>
            <w:shd w:val="clear" w:color="auto" w:fill="auto"/>
            <w:hideMark/>
          </w:tcPr>
          <w:p w14:paraId="622A3D55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1-30 %</w:t>
            </w:r>
          </w:p>
        </w:tc>
      </w:tr>
      <w:tr w:rsidR="006C272F" w:rsidRPr="006C272F" w14:paraId="139372F9" w14:textId="77777777" w:rsidTr="006C272F">
        <w:trPr>
          <w:trHeight w:val="471"/>
          <w:jc w:val="center"/>
        </w:trPr>
        <w:tc>
          <w:tcPr>
            <w:tcW w:w="1515" w:type="dxa"/>
            <w:shd w:val="clear" w:color="auto" w:fill="auto"/>
            <w:hideMark/>
          </w:tcPr>
          <w:p w14:paraId="080FA34F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4502" w:type="dxa"/>
            <w:shd w:val="clear" w:color="auto" w:fill="auto"/>
            <w:hideMark/>
          </w:tcPr>
          <w:p w14:paraId="5AF8BDBA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31-40 %</w:t>
            </w:r>
          </w:p>
        </w:tc>
      </w:tr>
      <w:tr w:rsidR="006C272F" w:rsidRPr="006C272F" w14:paraId="3E5C6C76" w14:textId="77777777" w:rsidTr="006C272F">
        <w:trPr>
          <w:trHeight w:val="471"/>
          <w:jc w:val="center"/>
        </w:trPr>
        <w:tc>
          <w:tcPr>
            <w:tcW w:w="1515" w:type="dxa"/>
            <w:shd w:val="clear" w:color="auto" w:fill="auto"/>
            <w:hideMark/>
          </w:tcPr>
          <w:p w14:paraId="1AAE6B3D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4502" w:type="dxa"/>
            <w:shd w:val="clear" w:color="auto" w:fill="auto"/>
            <w:hideMark/>
          </w:tcPr>
          <w:p w14:paraId="3054C027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41-50 %</w:t>
            </w:r>
          </w:p>
        </w:tc>
      </w:tr>
      <w:tr w:rsidR="006C272F" w:rsidRPr="006C272F" w14:paraId="62A3D6B5" w14:textId="77777777" w:rsidTr="006C272F">
        <w:trPr>
          <w:trHeight w:val="460"/>
          <w:jc w:val="center"/>
        </w:trPr>
        <w:tc>
          <w:tcPr>
            <w:tcW w:w="1515" w:type="dxa"/>
            <w:shd w:val="clear" w:color="auto" w:fill="auto"/>
            <w:hideMark/>
          </w:tcPr>
          <w:p w14:paraId="7AB9D1F7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4502" w:type="dxa"/>
            <w:shd w:val="clear" w:color="auto" w:fill="auto"/>
            <w:hideMark/>
          </w:tcPr>
          <w:p w14:paraId="45B8EE89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51-60 %</w:t>
            </w:r>
          </w:p>
        </w:tc>
      </w:tr>
      <w:tr w:rsidR="006C272F" w:rsidRPr="006C272F" w14:paraId="21D28F37" w14:textId="77777777" w:rsidTr="006C272F">
        <w:trPr>
          <w:trHeight w:val="471"/>
          <w:jc w:val="center"/>
        </w:trPr>
        <w:tc>
          <w:tcPr>
            <w:tcW w:w="1515" w:type="dxa"/>
            <w:shd w:val="clear" w:color="auto" w:fill="auto"/>
            <w:hideMark/>
          </w:tcPr>
          <w:p w14:paraId="4270CEE5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4502" w:type="dxa"/>
            <w:shd w:val="clear" w:color="auto" w:fill="auto"/>
            <w:hideMark/>
          </w:tcPr>
          <w:p w14:paraId="7CBE0BAB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61-70 %</w:t>
            </w:r>
          </w:p>
        </w:tc>
      </w:tr>
      <w:tr w:rsidR="006C272F" w:rsidRPr="006C272F" w14:paraId="7C14D4A0" w14:textId="77777777" w:rsidTr="006C272F">
        <w:trPr>
          <w:trHeight w:val="471"/>
          <w:jc w:val="center"/>
        </w:trPr>
        <w:tc>
          <w:tcPr>
            <w:tcW w:w="1515" w:type="dxa"/>
            <w:shd w:val="clear" w:color="auto" w:fill="auto"/>
            <w:hideMark/>
          </w:tcPr>
          <w:p w14:paraId="25CD00A2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4502" w:type="dxa"/>
            <w:shd w:val="clear" w:color="auto" w:fill="auto"/>
            <w:hideMark/>
          </w:tcPr>
          <w:p w14:paraId="449DFD8D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71-80 %</w:t>
            </w:r>
          </w:p>
        </w:tc>
      </w:tr>
      <w:tr w:rsidR="006C272F" w:rsidRPr="006C272F" w14:paraId="2689A625" w14:textId="77777777" w:rsidTr="006C272F">
        <w:trPr>
          <w:trHeight w:val="460"/>
          <w:jc w:val="center"/>
        </w:trPr>
        <w:tc>
          <w:tcPr>
            <w:tcW w:w="151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62DE620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450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9E237F5" w14:textId="77777777" w:rsidR="006C272F" w:rsidRPr="006C272F" w:rsidRDefault="006C272F" w:rsidP="006C272F">
            <w:pPr>
              <w:spacing w:after="0" w:line="240" w:lineRule="auto"/>
              <w:ind w:firstLine="567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C272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&gt;80 % leaf area blighted</w:t>
            </w:r>
          </w:p>
        </w:tc>
      </w:tr>
    </w:tbl>
    <w:p w14:paraId="271F51E1" w14:textId="77777777" w:rsidR="006C272F" w:rsidRPr="006C272F" w:rsidRDefault="006C272F" w:rsidP="006C272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4545A9" w14:textId="5C2171AD" w:rsidR="006C272F" w:rsidRDefault="006C27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0F4F4E3" w14:textId="77777777" w:rsidR="006C272F" w:rsidRDefault="006C272F" w:rsidP="006C272F">
      <w:pPr>
        <w:spacing w:line="360" w:lineRule="auto"/>
        <w:jc w:val="both"/>
        <w:rPr>
          <w:rFonts w:ascii="Times New Roman" w:hAnsi="Times New Roman" w:cs="Times New Roman"/>
        </w:rPr>
        <w:sectPr w:rsidR="006C272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3B6C249" w14:textId="2FCA0424" w:rsidR="00C543C1" w:rsidRDefault="00C543C1" w:rsidP="006C27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543C1">
        <w:rPr>
          <w:rFonts w:ascii="Times New Roman" w:hAnsi="Times New Roman" w:cs="Times New Roman"/>
          <w:sz w:val="24"/>
          <w:szCs w:val="24"/>
          <w:lang w:val="en-US"/>
        </w:rPr>
        <w:lastRenderedPageBreak/>
        <w:t>Tabl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="001B7D76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C543C1">
        <w:rPr>
          <w:rFonts w:ascii="Times New Roman" w:hAnsi="Times New Roman" w:cs="Times New Roman"/>
          <w:sz w:val="24"/>
          <w:szCs w:val="24"/>
          <w:lang w:val="en-US"/>
        </w:rPr>
        <w:t>: Phenotypic evaluation for spot blotch disease severity of DSBILs along with recurrent parent (RP) and susceptible check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cross different environments</w:t>
      </w:r>
    </w:p>
    <w:tbl>
      <w:tblPr>
        <w:tblW w:w="12116" w:type="dxa"/>
        <w:tblLook w:val="04A0" w:firstRow="1" w:lastRow="0" w:firstColumn="1" w:lastColumn="0" w:noHBand="0" w:noVBand="1"/>
      </w:tblPr>
      <w:tblGrid>
        <w:gridCol w:w="1300"/>
        <w:gridCol w:w="1030"/>
        <w:gridCol w:w="1110"/>
        <w:gridCol w:w="1030"/>
        <w:gridCol w:w="1909"/>
        <w:gridCol w:w="960"/>
        <w:gridCol w:w="960"/>
        <w:gridCol w:w="996"/>
        <w:gridCol w:w="636"/>
        <w:gridCol w:w="1163"/>
        <w:gridCol w:w="1030"/>
      </w:tblGrid>
      <w:tr w:rsidR="00C543C1" w:rsidRPr="00C543C1" w14:paraId="77FEFC2A" w14:textId="77777777" w:rsidTr="00C543C1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284B8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nv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A5B71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tage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2B44C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RP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BB4EE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heck</w:t>
            </w:r>
          </w:p>
        </w:tc>
        <w:tc>
          <w:tcPr>
            <w:tcW w:w="190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8E8D2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opulati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C2BE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3AFA4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5FE65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62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D3E09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1B4D6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36037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C543C1" w:rsidRPr="00C543C1" w14:paraId="0D30B085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1CBD77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9D286A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44E77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DW274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E2EA8C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j4015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4CC2FE" w14:textId="77777777" w:rsidR="00C543C1" w:rsidRPr="00C543C1" w:rsidRDefault="00C543C1" w:rsidP="00C543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n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E164B7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E17D2C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ean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8BDFC5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d.Dev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1459DE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V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C85032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kewness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B970FF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urtosis</w:t>
            </w:r>
          </w:p>
        </w:tc>
      </w:tr>
      <w:tr w:rsidR="00C543C1" w:rsidRPr="00C543C1" w14:paraId="3424D156" w14:textId="77777777" w:rsidTr="00C543C1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0958A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LUEs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5A3F3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S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F92C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4.50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56C7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8.00</w:t>
            </w:r>
          </w:p>
        </w:tc>
        <w:tc>
          <w:tcPr>
            <w:tcW w:w="19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0F2BF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5-39.0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D7D26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2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70D1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71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D4574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42</w:t>
            </w:r>
          </w:p>
        </w:tc>
        <w:tc>
          <w:tcPr>
            <w:tcW w:w="6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E4BC8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6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E0CE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6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2AEB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4</w:t>
            </w:r>
          </w:p>
        </w:tc>
      </w:tr>
      <w:tr w:rsidR="00C543C1" w:rsidRPr="00C543C1" w14:paraId="71E03F1C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F8EA9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0A8A2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2346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2.00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04BC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0.25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8B3F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75-7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BEE6E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6CF8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0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502AE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.83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4985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608BF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20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A3C8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86</w:t>
            </w:r>
          </w:p>
        </w:tc>
      </w:tr>
      <w:tr w:rsidR="00C543C1" w:rsidRPr="00C543C1" w14:paraId="2234821E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206FD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2EE73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D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2AA1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7.75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4E995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9.00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1EB2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.00-83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7BBFE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2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3E446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9.1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94BEF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.76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30F6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AF4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07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6FE3E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3</w:t>
            </w:r>
          </w:p>
        </w:tc>
      </w:tr>
      <w:tr w:rsidR="00C543C1" w:rsidRPr="00C543C1" w14:paraId="2D7C149D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07A76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6D83C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UDPC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247B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81.25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53F9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37.50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927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2.50-1228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FEC4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28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8BAA8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19.5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DAED4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3.24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8AEC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668E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23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43B85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73</w:t>
            </w:r>
          </w:p>
        </w:tc>
      </w:tr>
      <w:tr w:rsidR="00C543C1" w:rsidRPr="00C543C1" w14:paraId="06BAB521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FA6D3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LUP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B3B0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D21E8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.61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A994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.20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5E92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.18-24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EE3F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BA62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8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63D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79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0ABE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00474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6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7A4D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6</w:t>
            </w:r>
          </w:p>
        </w:tc>
      </w:tr>
      <w:tr w:rsidR="00C543C1" w:rsidRPr="00C543C1" w14:paraId="2711539A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3663D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6154A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B9DA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2.92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B435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7.58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250BF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2.82-57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06C75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D7968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.0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74767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.76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AEBDF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79F5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21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93BA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83</w:t>
            </w:r>
          </w:p>
        </w:tc>
      </w:tr>
      <w:tr w:rsidR="00C543C1" w:rsidRPr="00C543C1" w14:paraId="7095E80B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0F2B1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B4F89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D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70F7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5.00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81F45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2.81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5CE7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5.32-79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CE4A8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CD99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9.0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490E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.43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700D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7668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09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46A7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1</w:t>
            </w:r>
          </w:p>
        </w:tc>
      </w:tr>
      <w:tr w:rsidR="00C543C1" w:rsidRPr="00C543C1" w14:paraId="4281F5B5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3D566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E7702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UDPC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8501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85.25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6077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47.62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9D43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91.81-1078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E6C3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25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9481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19.8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FDF0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4.52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C7B6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78A38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24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E51B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70</w:t>
            </w:r>
          </w:p>
        </w:tc>
      </w:tr>
      <w:tr w:rsidR="00C543C1" w:rsidRPr="00C543C1" w14:paraId="0AE7E9DC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BEFE2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1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E5D62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15FD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7139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6BF06" w14:textId="0D35C28B" w:rsidR="00C543C1" w:rsidRPr="00C543C1" w:rsidRDefault="00B72D2E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 w:rsidR="00C543C1"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-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B341B" w14:textId="6274FC0D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AAB1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6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1EBBE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96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DAAD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F091E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15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D7AA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60</w:t>
            </w:r>
          </w:p>
        </w:tc>
      </w:tr>
      <w:tr w:rsidR="00C543C1" w:rsidRPr="00C543C1" w14:paraId="3B5D0AE3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5A6F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5965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F684E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78C4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7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2B792" w14:textId="54344104" w:rsidR="00C543C1" w:rsidRPr="00C543C1" w:rsidRDefault="00B72D2E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 w:rsidR="00C543C1"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-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910A3" w14:textId="73AF0D71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02AB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.9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263E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.45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E5C3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6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4CB0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4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CA61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64</w:t>
            </w:r>
          </w:p>
        </w:tc>
      </w:tr>
      <w:tr w:rsidR="00C543C1" w:rsidRPr="00C543C1" w14:paraId="635F1DDE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77F54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CA3B1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D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7F9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C7A5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9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EEA79" w14:textId="29D0FEEB" w:rsidR="00C543C1" w:rsidRPr="00C543C1" w:rsidRDefault="00B72D2E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 w:rsidR="00C543C1"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-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EFA2" w14:textId="51D03D5C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7053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.7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040B5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.83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F5A4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69595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40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5356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93</w:t>
            </w:r>
          </w:p>
        </w:tc>
      </w:tr>
      <w:tr w:rsidR="00C543C1" w:rsidRPr="00C543C1" w14:paraId="26055CC9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9A756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57857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UDPC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6833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80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588A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90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7A803" w14:textId="65312FFE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-11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549EA" w14:textId="2B0B09B4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17325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36.8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B23D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69.56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9C67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EBBC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2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5F21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49</w:t>
            </w:r>
          </w:p>
        </w:tc>
      </w:tr>
      <w:tr w:rsidR="00C543C1" w:rsidRPr="00C543C1" w14:paraId="7328D8A4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54B3C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2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09D3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9B30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4EE8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0721D" w14:textId="062C2F47" w:rsidR="00C543C1" w:rsidRPr="00C543C1" w:rsidRDefault="00B72D2E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 w:rsidR="00C543C1"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-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682AD" w14:textId="681E773B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FECE8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9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053C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68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9D3EE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4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4098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45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D94F8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40</w:t>
            </w:r>
          </w:p>
        </w:tc>
      </w:tr>
      <w:tr w:rsidR="00C543C1" w:rsidRPr="00C543C1" w14:paraId="38D69F01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F0CF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1F7F6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26C24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B62DE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8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CA48F" w14:textId="323B7D23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-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1C77C" w14:textId="2F3C6A2D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EA91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2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A281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.39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16F98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307B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6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AD33E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94</w:t>
            </w:r>
          </w:p>
        </w:tc>
      </w:tr>
      <w:tr w:rsidR="00C543C1" w:rsidRPr="00C543C1" w14:paraId="6C6982BC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ECD05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C02A0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D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D646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9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0B62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9CD7E" w14:textId="211D0D7B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-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D190A" w14:textId="729AF41C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66C4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3.7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58D6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.23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DA00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1D616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.44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EC8C7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.73</w:t>
            </w:r>
          </w:p>
        </w:tc>
      </w:tr>
      <w:tr w:rsidR="00C543C1" w:rsidRPr="00C543C1" w14:paraId="14DF614B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95DA9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ADD83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UDPC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09826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75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9AE1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90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787DC" w14:textId="6766A2BB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45-14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3D9E9" w14:textId="677DBECA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BB6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21.1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2212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9.35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DFBB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E06E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0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9B2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83</w:t>
            </w:r>
          </w:p>
        </w:tc>
      </w:tr>
      <w:tr w:rsidR="00C543C1" w:rsidRPr="00C543C1" w14:paraId="014E6E41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43537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3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A56F3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6653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4FC7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732A3" w14:textId="3EDA4E02" w:rsidR="00C543C1" w:rsidRPr="00C543C1" w:rsidRDefault="00B72D2E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 w:rsidR="00C543C1"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-</w:t>
            </w:r>
            <w:r w:rsidR="008E162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  <w:r w:rsidR="00C543C1"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E47FE" w14:textId="57EF8A0D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CBEA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.2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9FAC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.27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6B1D6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116C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36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4182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95</w:t>
            </w:r>
          </w:p>
        </w:tc>
      </w:tr>
      <w:tr w:rsidR="00C543C1" w:rsidRPr="00C543C1" w14:paraId="00B0F242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85302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551B0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BA9B4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A0CE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8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E8BDC" w14:textId="7E85DC0A" w:rsidR="00C543C1" w:rsidRPr="00C543C1" w:rsidRDefault="00B72D2E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 w:rsidR="00C543C1"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-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82D65" w14:textId="705756ED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2578F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.9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5B097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.27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447B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9CB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29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C91C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45</w:t>
            </w:r>
          </w:p>
        </w:tc>
      </w:tr>
      <w:tr w:rsidR="00C543C1" w:rsidRPr="00C543C1" w14:paraId="57570079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A90BD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F766F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D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F4227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8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98860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1C7E4" w14:textId="0901CE7B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-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E658B" w14:textId="255AFE15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A7F0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2.4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82136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.49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EDD27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6E50E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49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E134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7</w:t>
            </w:r>
          </w:p>
        </w:tc>
      </w:tr>
      <w:tr w:rsidR="00C543C1" w:rsidRPr="00C543C1" w14:paraId="792AA4D4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A0397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8554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UDPC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FE0A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25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B1BA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60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1729F" w14:textId="4EC9576D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5-16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70F22" w14:textId="1D2BDC6C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C6F3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81.4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40926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96.99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F9AB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78B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16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A5E26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04</w:t>
            </w:r>
          </w:p>
        </w:tc>
      </w:tr>
      <w:tr w:rsidR="00C543C1" w:rsidRPr="00C543C1" w14:paraId="3F937CED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24EBA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4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31D33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3E91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2271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7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19FDB" w14:textId="2D3E7492" w:rsidR="00C543C1" w:rsidRPr="00C543C1" w:rsidRDefault="00B72D2E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 w:rsidR="00C543C1"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-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E5585" w14:textId="500AE073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3BBA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.9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3354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.14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F1047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8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02B77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88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04C7F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10</w:t>
            </w:r>
          </w:p>
        </w:tc>
      </w:tr>
      <w:tr w:rsidR="00C543C1" w:rsidRPr="00C543C1" w14:paraId="54F0932A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C734E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03DB1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B9EA5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1F6C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8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54481" w14:textId="6F8F583C" w:rsidR="00C543C1" w:rsidRPr="00C543C1" w:rsidRDefault="00B72D2E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  <w:r w:rsidR="00C543C1"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-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1C748" w14:textId="6938F240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6D466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6.5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F0C3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.12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49EE6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0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0E699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11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B5DF7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26</w:t>
            </w:r>
          </w:p>
        </w:tc>
      </w:tr>
      <w:tr w:rsidR="00C543C1" w:rsidRPr="00C543C1" w14:paraId="43087016" w14:textId="77777777" w:rsidTr="00C543C1">
        <w:trPr>
          <w:trHeight w:val="300"/>
        </w:trPr>
        <w:tc>
          <w:tcPr>
            <w:tcW w:w="13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8235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1FDD3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DS</w:t>
            </w:r>
          </w:p>
        </w:tc>
        <w:tc>
          <w:tcPr>
            <w:tcW w:w="11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367EF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9</w:t>
            </w:r>
          </w:p>
        </w:tc>
        <w:tc>
          <w:tcPr>
            <w:tcW w:w="10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255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9</w:t>
            </w:r>
          </w:p>
        </w:tc>
        <w:tc>
          <w:tcPr>
            <w:tcW w:w="19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FB167" w14:textId="016DE43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6-99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5847F" w14:textId="6FD8C95A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F24C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6.96</w:t>
            </w:r>
          </w:p>
        </w:tc>
        <w:tc>
          <w:tcPr>
            <w:tcW w:w="9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4389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6.14</w:t>
            </w:r>
          </w:p>
        </w:tc>
        <w:tc>
          <w:tcPr>
            <w:tcW w:w="6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7AD5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1</w:t>
            </w:r>
          </w:p>
        </w:tc>
        <w:tc>
          <w:tcPr>
            <w:tcW w:w="11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12621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31</w:t>
            </w:r>
          </w:p>
        </w:tc>
        <w:tc>
          <w:tcPr>
            <w:tcW w:w="10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09748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80</w:t>
            </w:r>
          </w:p>
        </w:tc>
      </w:tr>
      <w:tr w:rsidR="00C543C1" w:rsidRPr="00C543C1" w14:paraId="6B1FADB7" w14:textId="77777777" w:rsidTr="00C543C1">
        <w:trPr>
          <w:trHeight w:val="524"/>
        </w:trPr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0C80C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C735D9" w14:textId="77777777" w:rsidR="00C543C1" w:rsidRPr="00C543C1" w:rsidRDefault="00C543C1" w:rsidP="00C543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UDPC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69963B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345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B52B73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10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50C8B2" w14:textId="3267849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0-16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30406A" w14:textId="48567583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3DDC6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41.5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FFE8C5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7.82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91A082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38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C79E5A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11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12B7BD" w14:textId="77777777" w:rsidR="00C543C1" w:rsidRPr="00C543C1" w:rsidRDefault="00C543C1" w:rsidP="00C543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C543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95</w:t>
            </w:r>
          </w:p>
        </w:tc>
      </w:tr>
    </w:tbl>
    <w:p w14:paraId="4A891AFF" w14:textId="3EDC6E5E" w:rsidR="0064301E" w:rsidRPr="0064301E" w:rsidRDefault="0064301E" w:rsidP="00AA063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4301E">
        <w:rPr>
          <w:rFonts w:ascii="Times New Roman" w:hAnsi="Times New Roman" w:cs="Times New Roman"/>
          <w:sz w:val="24"/>
          <w:szCs w:val="24"/>
          <w:lang w:val="en-US"/>
        </w:rPr>
        <w:t># Standard deviation (Std.Dev), co-efficient of variation (CV), Skewness (</w:t>
      </w:r>
      <w:r w:rsidR="008E162E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4301E">
        <w:rPr>
          <w:rFonts w:ascii="Times New Roman" w:hAnsi="Times New Roman" w:cs="Times New Roman"/>
          <w:sz w:val="24"/>
          <w:szCs w:val="24"/>
          <w:lang w:val="en-US"/>
        </w:rPr>
        <w:t>kew.), kurtosis (Kurt.)</w:t>
      </w:r>
      <w:r w:rsidR="00AA0634">
        <w:rPr>
          <w:rFonts w:ascii="Times New Roman" w:hAnsi="Times New Roman" w:cs="Times New Roman"/>
          <w:sz w:val="24"/>
          <w:szCs w:val="24"/>
          <w:lang w:val="en-US"/>
        </w:rPr>
        <w:t>, best linear unbiased predictions (BLUPs), best linear unbiased estimates (BLUEs), environment 1/season 2016-17 (E1), environment 2/season 2017-18 (E2),</w:t>
      </w:r>
      <w:r w:rsidR="00AA0634" w:rsidRPr="00AA063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0634">
        <w:rPr>
          <w:rFonts w:ascii="Times New Roman" w:hAnsi="Times New Roman" w:cs="Times New Roman"/>
          <w:sz w:val="24"/>
          <w:szCs w:val="24"/>
          <w:lang w:val="en-US"/>
        </w:rPr>
        <w:t>environment 3/season 2018-19 (E3), environment 3/season 2019-20 (E4), flowering stage (FS), dough stage (DS), hard dough stage (HDS), area under disease progression curve (AUDPC)</w:t>
      </w:r>
    </w:p>
    <w:p w14:paraId="54351E42" w14:textId="062C07FE" w:rsidR="0067349E" w:rsidRDefault="0064301E" w:rsidP="00AA063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4301E">
        <w:rPr>
          <w:rFonts w:ascii="Times New Roman" w:hAnsi="Times New Roman" w:cs="Times New Roman"/>
          <w:sz w:val="24"/>
          <w:szCs w:val="24"/>
          <w:lang w:val="en-US"/>
        </w:rPr>
        <w:t>## Donor parent Aegilops speltoides (#pau3809) showed score 00 across all stages.</w:t>
      </w:r>
    </w:p>
    <w:p w14:paraId="425A29F8" w14:textId="77777777" w:rsidR="00FD0B5B" w:rsidRDefault="001B7D76">
      <w:pPr>
        <w:rPr>
          <w:rFonts w:ascii="Times New Roman" w:hAnsi="Times New Roman" w:cs="Times New Roman"/>
          <w:sz w:val="24"/>
          <w:szCs w:val="24"/>
          <w:lang w:val="en-US"/>
        </w:rPr>
        <w:sectPr w:rsidR="00FD0B5B" w:rsidSect="006C272F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2EB6C53" w14:textId="7CA785EA" w:rsidR="00FD0B5B" w:rsidRPr="0037354C" w:rsidRDefault="00FD0B5B" w:rsidP="00FD0B5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7354C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37354C">
        <w:rPr>
          <w:rFonts w:ascii="Times New Roman" w:hAnsi="Times New Roman" w:cs="Times New Roman"/>
          <w:sz w:val="24"/>
          <w:szCs w:val="24"/>
          <w:lang w:val="en-US"/>
        </w:rPr>
        <w:t xml:space="preserve">3: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QTLs along with </w:t>
      </w:r>
      <w:r w:rsidRPr="0037354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SNPs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and</w:t>
      </w:r>
      <w:r w:rsidRPr="0037354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corresponding proteins and function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al gene annotation</w:t>
      </w:r>
      <w:r w:rsidRPr="0037354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elucidated based on the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high confidence </w:t>
      </w:r>
      <w:r w:rsidRPr="0037354C">
        <w:rPr>
          <w:rFonts w:ascii="Times New Roman" w:hAnsi="Times New Roman" w:cs="Times New Roman"/>
          <w:bCs/>
          <w:sz w:val="24"/>
          <w:szCs w:val="24"/>
          <w:lang w:val="en-US"/>
        </w:rPr>
        <w:t>gene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s from</w:t>
      </w:r>
      <w:r w:rsidRPr="0037354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wheat reference sequence (RefSeq V1.0) annotation database.</w:t>
      </w:r>
    </w:p>
    <w:tbl>
      <w:tblPr>
        <w:tblW w:w="13958" w:type="dxa"/>
        <w:tblLook w:val="04A0" w:firstRow="1" w:lastRow="0" w:firstColumn="1" w:lastColumn="0" w:noHBand="0" w:noVBand="1"/>
      </w:tblPr>
      <w:tblGrid>
        <w:gridCol w:w="1327"/>
        <w:gridCol w:w="1726"/>
        <w:gridCol w:w="531"/>
        <w:gridCol w:w="2325"/>
        <w:gridCol w:w="1264"/>
        <w:gridCol w:w="6785"/>
      </w:tblGrid>
      <w:tr w:rsidR="00FD0B5B" w:rsidRPr="00FD0B5B" w14:paraId="57907957" w14:textId="77777777" w:rsidTr="00367552">
        <w:trPr>
          <w:trHeight w:val="300"/>
        </w:trPr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7574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QTL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BC994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NP</w:t>
            </w:r>
          </w:p>
        </w:tc>
        <w:tc>
          <w:tcPr>
            <w:tcW w:w="5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51527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hr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5B45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GeneID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432EA" w14:textId="7B31D93A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Dist. (in kb)</w:t>
            </w:r>
          </w:p>
        </w:tc>
        <w:tc>
          <w:tcPr>
            <w:tcW w:w="68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21586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Gene Annotation</w:t>
            </w:r>
          </w:p>
        </w:tc>
      </w:tr>
      <w:tr w:rsidR="00FD0B5B" w:rsidRPr="00FD0B5B" w14:paraId="6A760D13" w14:textId="77777777" w:rsidTr="00367552">
        <w:trPr>
          <w:trHeight w:val="300"/>
        </w:trPr>
        <w:tc>
          <w:tcPr>
            <w:tcW w:w="1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BD94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Q.Sb.pau-2A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1AFDA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2A_755774702</w:t>
            </w:r>
          </w:p>
        </w:tc>
        <w:tc>
          <w:tcPr>
            <w:tcW w:w="5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82352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A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3EF80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6600</w:t>
            </w: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BF22D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9.059</w:t>
            </w:r>
          </w:p>
        </w:tc>
        <w:tc>
          <w:tcPr>
            <w:tcW w:w="68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A7EE83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ytochrome P450 family protein, expressed</w:t>
            </w:r>
          </w:p>
        </w:tc>
      </w:tr>
      <w:tr w:rsidR="00FD0B5B" w:rsidRPr="00FD0B5B" w14:paraId="01B62E35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08AE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3DF3E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27D9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81AA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67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03B05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35.192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8FF4FB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ysteine proteinase</w:t>
            </w:r>
          </w:p>
        </w:tc>
      </w:tr>
      <w:tr w:rsidR="00FD0B5B" w:rsidRPr="00FD0B5B" w14:paraId="08534547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1765B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A7169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1ABDA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E99F5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68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3463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8.04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8A15D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Zinc finger MYM-type-like protein</w:t>
            </w:r>
          </w:p>
        </w:tc>
      </w:tr>
      <w:tr w:rsidR="00FD0B5B" w:rsidRPr="00FD0B5B" w14:paraId="6E63577C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957C1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C7AE7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CF92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F12A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69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A6C9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11.553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942530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ytol kinase</w:t>
            </w:r>
          </w:p>
        </w:tc>
      </w:tr>
      <w:tr w:rsidR="00FD0B5B" w:rsidRPr="00FD0B5B" w14:paraId="75E9B942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2020F6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D736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602D6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B98D3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70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C8DC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09.541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8776E9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xostosin family protein</w:t>
            </w:r>
          </w:p>
        </w:tc>
      </w:tr>
      <w:tr w:rsidR="00FD0B5B" w:rsidRPr="00FD0B5B" w14:paraId="54BDED49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5196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5C6B26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87456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7E6DE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71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4A913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17.21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B25042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NA-directed DNA polymerase (reverse transcriptase)-related family protein</w:t>
            </w:r>
          </w:p>
        </w:tc>
      </w:tr>
      <w:tr w:rsidR="00FD0B5B" w:rsidRPr="00FD0B5B" w14:paraId="6252028E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44E65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460CE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A87B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6148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72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AD979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5.145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9C756F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TP synthase subunit alpha</w:t>
            </w:r>
          </w:p>
        </w:tc>
      </w:tr>
      <w:tr w:rsidR="00FD0B5B" w:rsidRPr="00FD0B5B" w14:paraId="29D361AF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38FC9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401CF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A48C1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9F566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73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C3680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95.506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7B3CAD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olyadenylate-binding protein 1-B-binding protein</w:t>
            </w:r>
          </w:p>
        </w:tc>
      </w:tr>
      <w:tr w:rsidR="00FD0B5B" w:rsidRPr="00FD0B5B" w14:paraId="5883C222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7503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AC249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03B46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2DAD1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74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55152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1.978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8766B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BD, F-box and Leucine Rich Repeat domains containing protein</w:t>
            </w:r>
          </w:p>
        </w:tc>
      </w:tr>
      <w:tr w:rsidR="00FD0B5B" w:rsidRPr="00FD0B5B" w14:paraId="5860FBE0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B755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115B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FA230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1DD94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75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25FCB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1.745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CFCF5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rine/threonine-protein kinase</w:t>
            </w:r>
          </w:p>
        </w:tc>
      </w:tr>
      <w:tr w:rsidR="00FD0B5B" w:rsidRPr="00FD0B5B" w14:paraId="12DCFCF6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AB950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81AA9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79B29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C598A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76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7F4A2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.854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4C1561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ytochrome P450, putative</w:t>
            </w:r>
          </w:p>
        </w:tc>
      </w:tr>
      <w:tr w:rsidR="00FD0B5B" w:rsidRPr="00FD0B5B" w14:paraId="7D828359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1313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2A38F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D82CB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38C2F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77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9C976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3.721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695F86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ptidyl-tRNA hydrolase</w:t>
            </w:r>
          </w:p>
        </w:tc>
      </w:tr>
      <w:tr w:rsidR="00FD0B5B" w:rsidRPr="00FD0B5B" w14:paraId="707FB8F7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F5EE4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C3313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44353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BA733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78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E2148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.678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9CD25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uxin response factor</w:t>
            </w:r>
          </w:p>
        </w:tc>
      </w:tr>
      <w:tr w:rsidR="00FD0B5B" w:rsidRPr="00FD0B5B" w14:paraId="382814FA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E7C23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33DD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38CE1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47A99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79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41E02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1.024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0C08E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Zinc finger CCCH domain-containing protein 32</w:t>
            </w:r>
          </w:p>
        </w:tc>
      </w:tr>
      <w:tr w:rsidR="00FD0B5B" w:rsidRPr="00FD0B5B" w14:paraId="31C05848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B98B5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24791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46C046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B117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80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B2DB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5.993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44E98C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osphoribosylformylglycinamidine synthase subunit PurQ</w:t>
            </w:r>
          </w:p>
        </w:tc>
      </w:tr>
      <w:tr w:rsidR="00FD0B5B" w:rsidRPr="00FD0B5B" w14:paraId="13792263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7936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ADC62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98B9A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17784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81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6D837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52.331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5895D6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e oxidase family protein</w:t>
            </w:r>
          </w:p>
        </w:tc>
      </w:tr>
      <w:tr w:rsidR="00FD0B5B" w:rsidRPr="00FD0B5B" w14:paraId="4811C140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8FC2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5ECD0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ED0D8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2C57B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82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E14B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99.456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DDBFBF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mine oxidase family protein</w:t>
            </w:r>
          </w:p>
        </w:tc>
      </w:tr>
      <w:tr w:rsidR="00FD0B5B" w:rsidRPr="00FD0B5B" w14:paraId="293F1F6C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2F9D4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25FC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110FD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8732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83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86A22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04.738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072C66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denylate kinase</w:t>
            </w:r>
          </w:p>
        </w:tc>
      </w:tr>
      <w:tr w:rsidR="00FD0B5B" w:rsidRPr="00FD0B5B" w14:paraId="63941BA7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A527F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FAC4E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60EF7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D08E3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84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ED8F5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25.895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A15DB0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UF594 family protein</w:t>
            </w:r>
          </w:p>
        </w:tc>
      </w:tr>
      <w:tr w:rsidR="00FD0B5B" w:rsidRPr="00FD0B5B" w14:paraId="4CC9D2F1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F5B30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E1F9D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39C4C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3FF2A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85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D702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53.227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D5311C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lpha-glucosidase</w:t>
            </w:r>
          </w:p>
        </w:tc>
      </w:tr>
      <w:tr w:rsidR="00FD0B5B" w:rsidRPr="00FD0B5B" w14:paraId="098E04AA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AE443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CA616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FC703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6A8A4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86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6E58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82.781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F9CC4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lpha-glucosidase</w:t>
            </w:r>
          </w:p>
        </w:tc>
      </w:tr>
      <w:tr w:rsidR="00FD0B5B" w:rsidRPr="00FD0B5B" w14:paraId="77320A43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55B21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9E0F5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C0826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6BF8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87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F1E7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356.782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FEB48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lpha-glucosidase</w:t>
            </w:r>
          </w:p>
        </w:tc>
      </w:tr>
      <w:tr w:rsidR="00FD0B5B" w:rsidRPr="00FD0B5B" w14:paraId="1FCDE5C6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C095C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3E498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8C61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F55E9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A01G5488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39A93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390.864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1D297F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g-Pol polyprotein</w:t>
            </w:r>
          </w:p>
        </w:tc>
      </w:tr>
      <w:tr w:rsidR="00FD0B5B" w:rsidRPr="00FD0B5B" w14:paraId="7F63454E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4A15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Q.Sb.pau-2B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DE5A3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2B_673595704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3831D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B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C1B7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B01G4764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162CF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25.139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C91625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escence-associated family protein (DUF581)</w:t>
            </w:r>
          </w:p>
        </w:tc>
      </w:tr>
      <w:tr w:rsidR="00FD0B5B" w:rsidRPr="00FD0B5B" w14:paraId="6D08DEF5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66C69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DC344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CEDAA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A6A4A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B01G4765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07D47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3.761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6FAB3C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escence-associated family protein (DUF581)</w:t>
            </w:r>
          </w:p>
        </w:tc>
      </w:tr>
      <w:tr w:rsidR="00FD0B5B" w:rsidRPr="00FD0B5B" w14:paraId="65BBC7E3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E45C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6D48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35247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C439F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B01G4766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F007E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32.658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6B0C18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escence-associated family protein (DUF581)</w:t>
            </w:r>
          </w:p>
        </w:tc>
      </w:tr>
      <w:tr w:rsidR="00FD0B5B" w:rsidRPr="00FD0B5B" w14:paraId="407531ED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F0412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FF7DE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8D1A5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89AA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B01G4767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2D09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12.168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590082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escence-associated family protein (DUF581)</w:t>
            </w:r>
          </w:p>
        </w:tc>
      </w:tr>
      <w:tr w:rsidR="00FD0B5B" w:rsidRPr="00FD0B5B" w14:paraId="07BCF308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09270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A21A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5B2BF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3549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B01G4768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C0E9D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15.776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D8A849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escence-associated family protein (DUF581)</w:t>
            </w:r>
          </w:p>
        </w:tc>
      </w:tr>
      <w:tr w:rsidR="00FD0B5B" w:rsidRPr="00FD0B5B" w14:paraId="0A60C452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C42CC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F6DB4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839D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DFECA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B01G4769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85E28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329.07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5079E2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nescence-associated family protein (DUF581)</w:t>
            </w:r>
          </w:p>
        </w:tc>
      </w:tr>
      <w:tr w:rsidR="00FD0B5B" w:rsidRPr="00FD0B5B" w14:paraId="041DE63A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5842E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A50F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1A39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7CF19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B01G4770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4C970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363.566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49CBD8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zinc finger matrin-type protein</w:t>
            </w:r>
          </w:p>
        </w:tc>
      </w:tr>
      <w:tr w:rsidR="00FD0B5B" w:rsidRPr="00FD0B5B" w14:paraId="52873F4F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1600D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2BBDD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1E59E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6C2F1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B01G4771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56568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431.149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31B9E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ycosyltransferase</w:t>
            </w:r>
          </w:p>
        </w:tc>
      </w:tr>
      <w:tr w:rsidR="00FD0B5B" w:rsidRPr="00FD0B5B" w14:paraId="0D6A60F2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49B6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1AB93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40B4B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62D296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B01G4772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59E1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434.456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FF54EF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ucleolar complex protein 4-like protein</w:t>
            </w:r>
          </w:p>
        </w:tc>
      </w:tr>
      <w:tr w:rsidR="00FD0B5B" w:rsidRPr="00FD0B5B" w14:paraId="6CDEF127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15CAC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1FEB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6600C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7EE9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2B01G4773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7ED4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442.486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E72E11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utamate receptor</w:t>
            </w:r>
          </w:p>
        </w:tc>
      </w:tr>
      <w:tr w:rsidR="00FD0B5B" w:rsidRPr="00FD0B5B" w14:paraId="21A8DB89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D6611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Q.Sb.pau-3B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57E6B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3B_104700839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3A737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B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B66A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3B01G1270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EF6A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5.807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85B06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FAR1-RELATED SEQUENCE 3</w:t>
            </w:r>
          </w:p>
        </w:tc>
      </w:tr>
      <w:tr w:rsidR="00FD0B5B" w:rsidRPr="00FD0B5B" w14:paraId="7B6581F9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FACEE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DFDC8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C808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7CD36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3B01G1271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C6EE0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69.633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A5A987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Q domain-containing protein</w:t>
            </w:r>
          </w:p>
        </w:tc>
      </w:tr>
      <w:tr w:rsidR="00FD0B5B" w:rsidRPr="00FD0B5B" w14:paraId="1BFF1A77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3816E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Q.Sb.pau-5B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D2A576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5B_703858864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224CA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B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E46286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32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A498D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70.394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8CBCB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-box family protein</w:t>
            </w:r>
          </w:p>
        </w:tc>
      </w:tr>
      <w:tr w:rsidR="00FD0B5B" w:rsidRPr="00FD0B5B" w14:paraId="423BD569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71A7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AF8C9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B167A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E15F1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33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0A83E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61.335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3CAE7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-box domain containing protein</w:t>
            </w:r>
          </w:p>
        </w:tc>
      </w:tr>
      <w:tr w:rsidR="00FD0B5B" w:rsidRPr="00FD0B5B" w14:paraId="327EBADB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7700A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0C28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3E0A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D58A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34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FDD0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58.507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AF633C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-box and associated interaction domains-containing protein</w:t>
            </w:r>
          </w:p>
        </w:tc>
      </w:tr>
      <w:tr w:rsidR="00FD0B5B" w:rsidRPr="00FD0B5B" w14:paraId="12BA63D8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D3370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2EEB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BCE74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007D5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35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5F6A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29.318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655D54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-box domain containing protein, expressed</w:t>
            </w:r>
          </w:p>
        </w:tc>
      </w:tr>
      <w:tr w:rsidR="00FD0B5B" w:rsidRPr="00FD0B5B" w14:paraId="514E5686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95008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430C1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32E92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26619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36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7BC0F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4.847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5AF99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NA topoisomerase</w:t>
            </w:r>
          </w:p>
        </w:tc>
      </w:tr>
      <w:tr w:rsidR="00FD0B5B" w:rsidRPr="00FD0B5B" w14:paraId="7615CC43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A39A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1C55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DD152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81D5A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37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EF63D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4.322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694C3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-box family protein</w:t>
            </w:r>
          </w:p>
        </w:tc>
      </w:tr>
      <w:tr w:rsidR="00FD0B5B" w:rsidRPr="00FD0B5B" w14:paraId="06505293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A14D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F12C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4FB0B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A0E5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38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45784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5.682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4F824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ytoene synthase, chloroplastic</w:t>
            </w:r>
          </w:p>
        </w:tc>
      </w:tr>
      <w:tr w:rsidR="00FD0B5B" w:rsidRPr="00FD0B5B" w14:paraId="404CA625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7C8E8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54CB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0D5A6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530626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39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1FD7F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689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ADEC3D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-box family protein</w:t>
            </w:r>
          </w:p>
        </w:tc>
      </w:tr>
      <w:tr w:rsidR="00FD0B5B" w:rsidRPr="00FD0B5B" w14:paraId="76F44290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EA5F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0F9D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DD7D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4F37E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40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20E4F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14.708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FC090F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TP-dependent Clp protease ATP-binding subunit</w:t>
            </w:r>
          </w:p>
        </w:tc>
      </w:tr>
      <w:tr w:rsidR="00FD0B5B" w:rsidRPr="00FD0B5B" w14:paraId="75B33BD1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AA7E6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C02B6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EF80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8DC89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41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54E43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32.54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C38431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-box family protein</w:t>
            </w:r>
          </w:p>
        </w:tc>
      </w:tr>
      <w:tr w:rsidR="00FD0B5B" w:rsidRPr="00FD0B5B" w14:paraId="41CD2E48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AAFF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0D9E6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8393A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3BE7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42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6EA46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50.728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A721EC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sease resistance protein RPM1</w:t>
            </w:r>
          </w:p>
        </w:tc>
      </w:tr>
      <w:tr w:rsidR="00FD0B5B" w:rsidRPr="00FD0B5B" w14:paraId="4CFAF44B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7547E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559C7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0C98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1F949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43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940AD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276.34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0DDD4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sease resistance protein (NBS-LRR class) family</w:t>
            </w:r>
          </w:p>
        </w:tc>
      </w:tr>
      <w:tr w:rsidR="00FD0B5B" w:rsidRPr="00FD0B5B" w14:paraId="44BBE89B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7AB8C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0EF0A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3DC8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05CB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44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2D13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308.147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F13645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BCCIP homolog</w:t>
            </w:r>
          </w:p>
        </w:tc>
      </w:tr>
      <w:tr w:rsidR="00FD0B5B" w:rsidRPr="00FD0B5B" w14:paraId="20326F10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75F9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7B298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F4FBA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6821A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45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E086B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368.461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9C31E1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IG2-like (Avirulence induced gene) family protein</w:t>
            </w:r>
          </w:p>
        </w:tc>
      </w:tr>
      <w:tr w:rsidR="00FD0B5B" w:rsidRPr="00FD0B5B" w14:paraId="08BA36A2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B88F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23130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9DA11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3A26B4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46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BB37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380.912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FA6AF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DP-ribosylation factor GTPase-activating protein</w:t>
            </w:r>
          </w:p>
        </w:tc>
      </w:tr>
      <w:tr w:rsidR="00FD0B5B" w:rsidRPr="00FD0B5B" w14:paraId="6594DCBF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CE9B06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1E1B8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130F0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34DC4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47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F3945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417.622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8EB3D0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S ribosomal protein S9</w:t>
            </w:r>
          </w:p>
        </w:tc>
      </w:tr>
      <w:tr w:rsidR="00FD0B5B" w:rsidRPr="00FD0B5B" w14:paraId="65921F80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E56F5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ED424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14B0A8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C9D11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48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7DBD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435.991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A8C37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olynucleotidyl transferase, ribonuclease H-like superfamily protein</w:t>
            </w:r>
          </w:p>
        </w:tc>
      </w:tr>
      <w:tr w:rsidR="00FD0B5B" w:rsidRPr="00FD0B5B" w14:paraId="2E4F9A51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CF65B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7DECC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088B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B8F3B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49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BD37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442.454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9D0181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kinase</w:t>
            </w:r>
          </w:p>
        </w:tc>
      </w:tr>
      <w:tr w:rsidR="00FD0B5B" w:rsidRPr="00FD0B5B" w14:paraId="03AD677E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DFD0F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6189A0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E9816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177603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5B01G5550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17202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451.294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38D0C2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tein kinase</w:t>
            </w:r>
          </w:p>
        </w:tc>
      </w:tr>
      <w:tr w:rsidR="00FD0B5B" w:rsidRPr="00FD0B5B" w14:paraId="68E7E5B7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67FC0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Q.Sb.pau-6A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D7029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6A_131743987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4D53F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A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75B17E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6A01G149400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27264A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0.685</w:t>
            </w:r>
          </w:p>
        </w:tc>
        <w:tc>
          <w:tcPr>
            <w:tcW w:w="6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F48D92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ubby protein, putative</w:t>
            </w:r>
          </w:p>
        </w:tc>
      </w:tr>
      <w:tr w:rsidR="00FD0B5B" w:rsidRPr="00FD0B5B" w14:paraId="1826F366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36488DB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2E2F83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85890AC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8B2EFA6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6A01G149500</w:t>
            </w:r>
          </w:p>
        </w:tc>
        <w:tc>
          <w:tcPr>
            <w:tcW w:w="12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3A092FD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7.87</w:t>
            </w:r>
          </w:p>
        </w:tc>
        <w:tc>
          <w:tcPr>
            <w:tcW w:w="68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233CC08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biquitin family protein</w:t>
            </w:r>
          </w:p>
        </w:tc>
      </w:tr>
      <w:tr w:rsidR="00FD0B5B" w:rsidRPr="00FD0B5B" w14:paraId="7042C119" w14:textId="77777777" w:rsidTr="00367552">
        <w:trPr>
          <w:trHeight w:val="300"/>
        </w:trPr>
        <w:tc>
          <w:tcPr>
            <w:tcW w:w="1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9545525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35322B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66A742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82B6957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raesCS6A01G149600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750AB1" w14:textId="77777777" w:rsidR="00FD0B5B" w:rsidRPr="0030671E" w:rsidRDefault="00FD0B5B" w:rsidP="0030671E">
            <w:pPr>
              <w:spacing w:after="0" w:line="240" w:lineRule="auto"/>
              <w:ind w:left="-113" w:right="-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436.076</w:t>
            </w:r>
          </w:p>
        </w:tc>
        <w:tc>
          <w:tcPr>
            <w:tcW w:w="68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280B34" w14:textId="77777777" w:rsidR="00FD0B5B" w:rsidRPr="0030671E" w:rsidRDefault="00FD0B5B" w:rsidP="0030671E">
            <w:pPr>
              <w:spacing w:after="0" w:line="240" w:lineRule="auto"/>
              <w:ind w:left="-113" w:right="-11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3067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ricase</w:t>
            </w:r>
          </w:p>
        </w:tc>
      </w:tr>
    </w:tbl>
    <w:p w14:paraId="091B70AB" w14:textId="77777777" w:rsidR="00367552" w:rsidRPr="0024537B" w:rsidRDefault="00367552" w:rsidP="00367552">
      <w:pPr>
        <w:rPr>
          <w:rFonts w:ascii="Times New Roman" w:hAnsi="Times New Roman" w:cs="Times New Roman"/>
          <w:sz w:val="24"/>
          <w:szCs w:val="24"/>
        </w:rPr>
      </w:pPr>
      <w:r w:rsidRPr="0024537B">
        <w:rPr>
          <w:rFonts w:ascii="Times New Roman" w:hAnsi="Times New Roman" w:cs="Times New Roman"/>
          <w:sz w:val="24"/>
          <w:szCs w:val="24"/>
        </w:rPr>
        <w:t xml:space="preserve"># Distance from SNP </w:t>
      </w:r>
      <w:r>
        <w:rPr>
          <w:rFonts w:ascii="Times New Roman" w:hAnsi="Times New Roman" w:cs="Times New Roman"/>
          <w:sz w:val="24"/>
          <w:szCs w:val="24"/>
        </w:rPr>
        <w:t xml:space="preserve">(dist.) </w:t>
      </w:r>
      <w:r w:rsidRPr="0024537B">
        <w:rPr>
          <w:rFonts w:ascii="Times New Roman" w:hAnsi="Times New Roman" w:cs="Times New Roman"/>
          <w:sz w:val="24"/>
          <w:szCs w:val="24"/>
        </w:rPr>
        <w:t xml:space="preserve">represent distance of start site of gene to SNP linked with QTL, where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24537B">
        <w:rPr>
          <w:rFonts w:ascii="Times New Roman" w:hAnsi="Times New Roman" w:cs="Times New Roman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4537B">
        <w:rPr>
          <w:rFonts w:ascii="Times New Roman" w:hAnsi="Times New Roman" w:cs="Times New Roman"/>
          <w:sz w:val="24"/>
          <w:szCs w:val="24"/>
        </w:rPr>
        <w:t xml:space="preserve"> sign represent th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24537B">
        <w:rPr>
          <w:rFonts w:ascii="Times New Roman" w:hAnsi="Times New Roman" w:cs="Times New Roman"/>
          <w:sz w:val="24"/>
          <w:szCs w:val="24"/>
        </w:rPr>
        <w:t xml:space="preserve"> gene was found downstream of the SNP and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24537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4537B">
        <w:rPr>
          <w:rFonts w:ascii="Times New Roman" w:hAnsi="Times New Roman" w:cs="Times New Roman"/>
          <w:sz w:val="24"/>
          <w:szCs w:val="24"/>
        </w:rPr>
        <w:t xml:space="preserve"> sign represent th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24537B">
        <w:rPr>
          <w:rFonts w:ascii="Times New Roman" w:hAnsi="Times New Roman" w:cs="Times New Roman"/>
          <w:sz w:val="24"/>
          <w:szCs w:val="24"/>
        </w:rPr>
        <w:t xml:space="preserve"> gene was found upstream</w:t>
      </w:r>
    </w:p>
    <w:p w14:paraId="54EDB1A5" w14:textId="5F899FCC" w:rsidR="00FD0B5B" w:rsidRDefault="00FD0B5B">
      <w:pPr>
        <w:rPr>
          <w:rFonts w:ascii="Times New Roman" w:hAnsi="Times New Roman" w:cs="Times New Roman"/>
          <w:sz w:val="24"/>
          <w:szCs w:val="24"/>
          <w:lang w:val="en-US"/>
        </w:rPr>
        <w:sectPr w:rsidR="00FD0B5B" w:rsidSect="00FD0B5B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623B55CA" w14:textId="00D3B5AF" w:rsidR="001B7D76" w:rsidRDefault="001B7D7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5213869" w14:textId="6384DD7C" w:rsidR="001B7D76" w:rsidRPr="001B7D76" w:rsidRDefault="001B7D76" w:rsidP="001B7D7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C272F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FD0B5B">
        <w:rPr>
          <w:rFonts w:ascii="Times New Roman" w:hAnsi="Times New Roman" w:cs="Times New Roman"/>
          <w:sz w:val="24"/>
          <w:szCs w:val="24"/>
        </w:rPr>
        <w:t>4</w:t>
      </w:r>
      <w:r w:rsidRPr="006C272F">
        <w:rPr>
          <w:rFonts w:ascii="Times New Roman" w:hAnsi="Times New Roman" w:cs="Times New Roman"/>
          <w:sz w:val="24"/>
          <w:szCs w:val="24"/>
        </w:rPr>
        <w:t xml:space="preserve">: </w:t>
      </w:r>
      <w:r w:rsidRPr="001B7D76">
        <w:rPr>
          <w:rFonts w:ascii="Times New Roman" w:hAnsi="Times New Roman" w:cs="Times New Roman"/>
          <w:color w:val="000000"/>
          <w:sz w:val="24"/>
          <w:szCs w:val="24"/>
        </w:rPr>
        <w:t>Primer sequences of SNP markers for validation in wheat lines by KASP assay.</w:t>
      </w:r>
    </w:p>
    <w:p w14:paraId="1E8B1371" w14:textId="4AC7973E" w:rsidR="001B7D76" w:rsidRDefault="001B7D76" w:rsidP="001B7D76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tbl>
      <w:tblPr>
        <w:tblW w:w="13237" w:type="dxa"/>
        <w:tblLook w:val="04A0" w:firstRow="1" w:lastRow="0" w:firstColumn="1" w:lastColumn="0" w:noHBand="0" w:noVBand="1"/>
      </w:tblPr>
      <w:tblGrid>
        <w:gridCol w:w="1560"/>
        <w:gridCol w:w="1843"/>
        <w:gridCol w:w="3685"/>
        <w:gridCol w:w="3827"/>
        <w:gridCol w:w="2348"/>
      </w:tblGrid>
      <w:tr w:rsidR="001206D5" w:rsidRPr="001206D5" w14:paraId="769EBA32" w14:textId="77777777" w:rsidTr="001206D5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C08959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QTL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1FBFE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NP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0CFEE2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llele Specific Primer-I (FAM)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9B2C79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llele Specific Primer-II (HEX)</w:t>
            </w:r>
          </w:p>
        </w:tc>
        <w:tc>
          <w:tcPr>
            <w:tcW w:w="23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05E7E9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ommon Primer </w:t>
            </w:r>
          </w:p>
        </w:tc>
      </w:tr>
      <w:tr w:rsidR="001206D5" w:rsidRPr="001206D5" w14:paraId="728DF8AE" w14:textId="77777777" w:rsidTr="001206D5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5A073A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Q.Sb.pau-2A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D407AD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2A_755774702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5930E8" w14:textId="77777777" w:rsid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AGGTGACCAAGTTCATGCT</w:t>
            </w:r>
          </w:p>
          <w:p w14:paraId="6B3735E3" w14:textId="7D616B2A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gcttatcaagacacgttctagatt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1F2E9B" w14:textId="77777777" w:rsid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AGGTCGGAGTCAACGGATT</w:t>
            </w:r>
          </w:p>
          <w:p w14:paraId="401B2E97" w14:textId="0E3818E1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gcttatcaagacacgttctagatc</w:t>
            </w:r>
          </w:p>
        </w:tc>
        <w:tc>
          <w:tcPr>
            <w:tcW w:w="23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72AB3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caattaggcaccgggtacta</w:t>
            </w:r>
          </w:p>
        </w:tc>
      </w:tr>
      <w:tr w:rsidR="001206D5" w:rsidRPr="001206D5" w14:paraId="42256D57" w14:textId="77777777" w:rsidTr="001206D5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8A1B87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Q.Sb.pau-2B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4EEEAD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2B_673595704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E473FE" w14:textId="77777777" w:rsid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AGGTGACCAAGTTCATGCT</w:t>
            </w:r>
          </w:p>
          <w:p w14:paraId="4B271426" w14:textId="01B5F77F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gctcgacgctatctgctcc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1EAD70" w14:textId="77777777" w:rsid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AGGTCGGAGTCAACGGATT</w:t>
            </w:r>
          </w:p>
          <w:p w14:paraId="353CE393" w14:textId="5C4BB2FE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gctcgacgctatctgctct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F35C36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tcccggagtcttgatgcca</w:t>
            </w:r>
          </w:p>
        </w:tc>
      </w:tr>
      <w:tr w:rsidR="001206D5" w:rsidRPr="001206D5" w14:paraId="7CC69C52" w14:textId="77777777" w:rsidTr="001206D5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E087D6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Q.Sb.pau-3B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C7DF6E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3B_104700872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A33F9" w14:textId="77777777" w:rsid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AGGTGACCAAGTTCATGCT</w:t>
            </w:r>
          </w:p>
          <w:p w14:paraId="7ED34BC2" w14:textId="23429B3D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tcaggccaggagacaca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B0FB0" w14:textId="77777777" w:rsid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AGGTCGGAGTCAACGGATT</w:t>
            </w:r>
          </w:p>
          <w:p w14:paraId="0B0E58A7" w14:textId="36F0827F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tcaggccaggagacacg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6BA5DB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tggtccgttccgttccc</w:t>
            </w:r>
          </w:p>
        </w:tc>
      </w:tr>
      <w:tr w:rsidR="001206D5" w:rsidRPr="001206D5" w14:paraId="4ED5456C" w14:textId="77777777" w:rsidTr="001206D5">
        <w:trPr>
          <w:trHeight w:val="300"/>
        </w:trPr>
        <w:tc>
          <w:tcPr>
            <w:tcW w:w="15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A67E6DB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Q.Sb.pau-5B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F103D25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5B_703858864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325DA64" w14:textId="77777777" w:rsid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AGGTGACCAAGTTCATGCT</w:t>
            </w:r>
          </w:p>
          <w:p w14:paraId="1D068943" w14:textId="32B8B5DE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cttaggcacctcaccctc</w:t>
            </w:r>
          </w:p>
        </w:tc>
        <w:tc>
          <w:tcPr>
            <w:tcW w:w="38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05F4019" w14:textId="77777777" w:rsid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AGGTCGGAGTCAACGGATT</w:t>
            </w:r>
          </w:p>
          <w:p w14:paraId="1ECC9A7F" w14:textId="6025ACB3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cttaggcacctcaccctg</w:t>
            </w:r>
          </w:p>
        </w:tc>
        <w:tc>
          <w:tcPr>
            <w:tcW w:w="23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A4FB4BB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gatcttgagcgaggagtcc</w:t>
            </w:r>
          </w:p>
        </w:tc>
      </w:tr>
      <w:tr w:rsidR="001206D5" w:rsidRPr="001206D5" w14:paraId="375E09FB" w14:textId="77777777" w:rsidTr="00C917C9">
        <w:trPr>
          <w:trHeight w:val="300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D511C1" w14:textId="77777777" w:rsidR="001206D5" w:rsidRPr="001206D5" w:rsidRDefault="001206D5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Q.Sb.pau-6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7170AEF" w14:textId="286782DC" w:rsidR="001206D5" w:rsidRPr="000B53D4" w:rsidRDefault="000B53D4" w:rsidP="00C917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B53D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6A_13174398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0D03E" w14:textId="77777777" w:rsidR="00C917C9" w:rsidRDefault="00C917C9" w:rsidP="00C917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AGGTGACCAAGTTCATGCT</w:t>
            </w:r>
          </w:p>
          <w:p w14:paraId="6A0B22ED" w14:textId="79EDB82C" w:rsidR="001206D5" w:rsidRPr="001206D5" w:rsidRDefault="007006CB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006C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tcgcgggttcgaAtcC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9C7F95" w14:textId="77777777" w:rsidR="00C917C9" w:rsidRDefault="00C917C9" w:rsidP="00C917C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206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AGGTCGGAGTCAACGGATT</w:t>
            </w:r>
          </w:p>
          <w:p w14:paraId="4847CF77" w14:textId="74CB146B" w:rsidR="001206D5" w:rsidRPr="001206D5" w:rsidRDefault="007006CB" w:rsidP="001206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006C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tcgcgggttcgaAtcT</w:t>
            </w: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EEDB41" w14:textId="11168425" w:rsidR="001206D5" w:rsidRPr="001206D5" w:rsidRDefault="007006CB" w:rsidP="00C917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006C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aaccgccattgagagggac</w:t>
            </w:r>
          </w:p>
        </w:tc>
      </w:tr>
    </w:tbl>
    <w:p w14:paraId="6601FB8A" w14:textId="4EAB26B3" w:rsidR="009E69C5" w:rsidRDefault="009E69C5" w:rsidP="001B7D76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</w:p>
    <w:p w14:paraId="16F890C0" w14:textId="77777777" w:rsidR="009E69C5" w:rsidRDefault="009E69C5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04E7E0E3" w14:textId="3785D4B1" w:rsidR="001206D5" w:rsidRDefault="009E69C5" w:rsidP="001B7D76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Supplementary figures</w:t>
      </w:r>
    </w:p>
    <w:p w14:paraId="243D69D6" w14:textId="44BA30D4" w:rsidR="009E69C5" w:rsidRDefault="009E69C5" w:rsidP="001B7D76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35F01FB7" wp14:editId="724D8868">
            <wp:extent cx="6844030" cy="403787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2743" cy="404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40359" w14:textId="3E693B68" w:rsidR="001B7D76" w:rsidRPr="00C543C1" w:rsidRDefault="009E69C5" w:rsidP="00C917C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gure S1: Scree plot for of percentage of variance explained by different dimensions of principal components.</w:t>
      </w:r>
    </w:p>
    <w:sectPr w:rsidR="001B7D76" w:rsidRPr="00C543C1" w:rsidSect="006C272F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E5AFA"/>
    <w:multiLevelType w:val="hybridMultilevel"/>
    <w:tmpl w:val="9C96C8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tjQ2MTW3NDUwNzRS0lEKTi0uzszPAymwqAUAnE6MjSwAAAA="/>
  </w:docVars>
  <w:rsids>
    <w:rsidRoot w:val="006C272F"/>
    <w:rsid w:val="000B53D4"/>
    <w:rsid w:val="001206D5"/>
    <w:rsid w:val="001B7D76"/>
    <w:rsid w:val="0030671E"/>
    <w:rsid w:val="00367552"/>
    <w:rsid w:val="003C6DE6"/>
    <w:rsid w:val="004D042E"/>
    <w:rsid w:val="0064301E"/>
    <w:rsid w:val="0067349E"/>
    <w:rsid w:val="006C272F"/>
    <w:rsid w:val="007006CB"/>
    <w:rsid w:val="007E3921"/>
    <w:rsid w:val="00822A35"/>
    <w:rsid w:val="008E162E"/>
    <w:rsid w:val="009E69C5"/>
    <w:rsid w:val="00AA0634"/>
    <w:rsid w:val="00B72D2E"/>
    <w:rsid w:val="00C543C1"/>
    <w:rsid w:val="00C917C9"/>
    <w:rsid w:val="00EE2CE5"/>
    <w:rsid w:val="00F62ACE"/>
    <w:rsid w:val="00FD0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07AC5"/>
  <w15:chartTrackingRefBased/>
  <w15:docId w15:val="{13C05F88-B7C5-433B-AD73-A7CF594E6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27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A063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0634"/>
    <w:pPr>
      <w:spacing w:after="0" w:line="240" w:lineRule="auto"/>
      <w:ind w:left="720"/>
      <w:contextualSpacing/>
    </w:pPr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67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jashanpreet-coa@pa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9</Pages>
  <Words>1262</Words>
  <Characters>719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d</dc:creator>
  <cp:keywords/>
  <dc:description/>
  <cp:lastModifiedBy>gsd</cp:lastModifiedBy>
  <cp:revision>13</cp:revision>
  <dcterms:created xsi:type="dcterms:W3CDTF">2021-03-11T12:29:00Z</dcterms:created>
  <dcterms:modified xsi:type="dcterms:W3CDTF">2021-03-29T11:46:00Z</dcterms:modified>
</cp:coreProperties>
</file>